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4D5F22C9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D96DD7">
        <w:rPr>
          <w:b/>
          <w:bCs/>
          <w:sz w:val="32"/>
          <w:szCs w:val="32"/>
        </w:rPr>
        <w:t>Nevad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FC0662" w14:textId="77777777" w:rsidR="000672F9" w:rsidRDefault="000672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A056B2A" w:rsidR="00CB37D9" w:rsidRPr="000672F9" w:rsidRDefault="00CB37D9" w:rsidP="000672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FA2BC1" w14:textId="77777777" w:rsidR="000672F9" w:rsidRDefault="000672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D85EF" w14:textId="77777777" w:rsidR="000672F9" w:rsidRDefault="000672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377D9B2" w:rsidR="00AD6FC0" w:rsidRPr="000672F9" w:rsidRDefault="00AD6FC0" w:rsidP="000672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4855A" w14:textId="77777777" w:rsidR="000672F9" w:rsidRDefault="000672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672F9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96DD7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2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